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A07ECC" w14:textId="77777777" w:rsidR="0071372D" w:rsidRDefault="0071372D" w:rsidP="0071372D">
      <w:pPr>
        <w:jc w:val="center"/>
      </w:pPr>
      <w:r>
        <w:t xml:space="preserve">Program: BE Electronics Engineering </w:t>
      </w:r>
    </w:p>
    <w:p w14:paraId="302D1C39" w14:textId="77777777" w:rsidR="0071372D" w:rsidRDefault="0071372D" w:rsidP="0071372D">
      <w:pPr>
        <w:jc w:val="center"/>
      </w:pPr>
      <w:r>
        <w:t>Curriculum Scheme: Revised 2016</w:t>
      </w:r>
    </w:p>
    <w:p w14:paraId="4DA079F4" w14:textId="77777777" w:rsidR="0071372D" w:rsidRDefault="0071372D" w:rsidP="0071372D">
      <w:pPr>
        <w:jc w:val="center"/>
      </w:pPr>
      <w:r>
        <w:t xml:space="preserve">Examination: Third Year Semester VI </w:t>
      </w:r>
    </w:p>
    <w:p w14:paraId="20737386" w14:textId="61478E3C" w:rsidR="0071372D" w:rsidRDefault="00D07E8D" w:rsidP="0071372D">
      <w:pPr>
        <w:jc w:val="center"/>
      </w:pPr>
      <w:r>
        <w:t xml:space="preserve">Course Code: EXC </w:t>
      </w:r>
      <w:r w:rsidR="00FC2725">
        <w:t>603 and</w:t>
      </w:r>
      <w:r>
        <w:t xml:space="preserve"> Course Name: VLSI DESIGN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00ED4ACD" w:rsidR="00493EC9" w:rsidRDefault="005B013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5CA2B0B4" w:rsidR="00493EC9" w:rsidRPr="00A45826" w:rsidRDefault="005B013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7D89E414" w:rsidR="00493EC9" w:rsidRDefault="005B013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40754C63" w:rsidR="00493EC9" w:rsidRPr="00A45826" w:rsidRDefault="005B013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5F3CF41A" w:rsidR="00493EC9" w:rsidRDefault="005B013E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4B9EF020" w:rsidR="00493EC9" w:rsidRDefault="005B013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3D01FF5D" w:rsidR="00493EC9" w:rsidRDefault="00055BB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7424D1FE" w:rsidR="00493EC9" w:rsidRPr="00A45826" w:rsidRDefault="005B013E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1EC131FB" w:rsidR="00493EC9" w:rsidRDefault="005B013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20610AFC" w:rsidR="00493EC9" w:rsidRDefault="005B013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7057B419" w:rsidR="00493EC9" w:rsidRDefault="005B013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31944D86" w:rsidR="00493EC9" w:rsidRDefault="005B013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73C12B67" w:rsidR="00493EC9" w:rsidRDefault="005B013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3B572F51" w:rsidR="00493EC9" w:rsidRPr="00A45826" w:rsidRDefault="005B013E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25A276FB" w:rsidR="00493EC9" w:rsidRDefault="005B013E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5EFC53B5" w:rsidR="00493EC9" w:rsidRDefault="005B013E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59266071" w:rsidR="00493EC9" w:rsidRDefault="005B013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397706C8" w:rsidR="00493EC9" w:rsidRDefault="005B013E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373E1048" w:rsidR="006967DC" w:rsidRDefault="005B013E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5B633028" w:rsidR="006967DC" w:rsidRPr="00A45826" w:rsidRDefault="005B013E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62390923" w:rsidR="006967DC" w:rsidRDefault="005B013E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6804A07C" w:rsidR="006967DC" w:rsidRDefault="005B013E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1081A919" w:rsidR="006967DC" w:rsidRDefault="005B013E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48B6A6E6" w:rsidR="006967DC" w:rsidRPr="00A45826" w:rsidRDefault="005B013E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79A26B72" w:rsidR="006967DC" w:rsidRPr="00A45826" w:rsidRDefault="005B013E" w:rsidP="004C5E1C">
            <w:pPr>
              <w:spacing w:before="120" w:after="120"/>
            </w:pPr>
            <w:r>
              <w:t>A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5E" w16cex:dateUtc="2020-09-19T15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350986" w16cid:durableId="2310F55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CB0CD" w14:textId="77777777" w:rsidR="00985085" w:rsidRDefault="00985085" w:rsidP="00353258">
      <w:pPr>
        <w:spacing w:after="0" w:line="240" w:lineRule="auto"/>
      </w:pPr>
      <w:r>
        <w:separator/>
      </w:r>
    </w:p>
  </w:endnote>
  <w:endnote w:type="continuationSeparator" w:id="0">
    <w:p w14:paraId="07DAA954" w14:textId="77777777" w:rsidR="00985085" w:rsidRDefault="00985085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2CED27" w14:textId="77777777" w:rsidR="00C426C7" w:rsidRDefault="00C426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4069F509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C426C7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4FA09D" w14:textId="77777777" w:rsidR="00C426C7" w:rsidRDefault="00C426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B111DA" w14:textId="77777777" w:rsidR="00985085" w:rsidRDefault="00985085" w:rsidP="00353258">
      <w:pPr>
        <w:spacing w:after="0" w:line="240" w:lineRule="auto"/>
      </w:pPr>
      <w:r>
        <w:separator/>
      </w:r>
    </w:p>
  </w:footnote>
  <w:footnote w:type="continuationSeparator" w:id="0">
    <w:p w14:paraId="2330DD38" w14:textId="77777777" w:rsidR="00985085" w:rsidRDefault="00985085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BC8812" w14:textId="77777777" w:rsidR="00C426C7" w:rsidRDefault="00C426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11CBC1CD" w:rsidR="002A2B8F" w:rsidRPr="00327801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 xml:space="preserve">Examination 2020 under cluster </w:t>
    </w:r>
    <w:r w:rsidR="00C426C7">
      <w:rPr>
        <w:b/>
        <w:color w:val="C00000"/>
        <w:sz w:val="32"/>
      </w:rPr>
      <w:t>5</w:t>
    </w:r>
    <w:r w:rsidRPr="00273070">
      <w:rPr>
        <w:b/>
        <w:color w:val="C00000"/>
        <w:sz w:val="32"/>
      </w:rPr>
      <w:t xml:space="preserve"> (</w:t>
    </w:r>
    <w:r w:rsidR="00C426C7">
      <w:rPr>
        <w:b/>
        <w:color w:val="C00000"/>
        <w:sz w:val="32"/>
      </w:rPr>
      <w:t>APSIT</w:t>
    </w:r>
    <w:bookmarkStart w:id="0" w:name="_GoBack"/>
    <w:bookmarkEnd w:id="0"/>
    <w:r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61EB2" w14:textId="77777777" w:rsidR="00C426C7" w:rsidRDefault="00C42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5BB2"/>
    <w:rsid w:val="000565E1"/>
    <w:rsid w:val="00090303"/>
    <w:rsid w:val="000A1175"/>
    <w:rsid w:val="000A71DC"/>
    <w:rsid w:val="000B0463"/>
    <w:rsid w:val="00152C7E"/>
    <w:rsid w:val="00155B7B"/>
    <w:rsid w:val="0019530F"/>
    <w:rsid w:val="001A2F9B"/>
    <w:rsid w:val="001F560E"/>
    <w:rsid w:val="0026644F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93EC9"/>
    <w:rsid w:val="004A204F"/>
    <w:rsid w:val="004A2ABD"/>
    <w:rsid w:val="004B3C06"/>
    <w:rsid w:val="004C5E1C"/>
    <w:rsid w:val="004D6897"/>
    <w:rsid w:val="004E7422"/>
    <w:rsid w:val="0052445D"/>
    <w:rsid w:val="005263D4"/>
    <w:rsid w:val="00547172"/>
    <w:rsid w:val="005B013E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03562"/>
    <w:rsid w:val="0071372D"/>
    <w:rsid w:val="007B79B6"/>
    <w:rsid w:val="007C4ACA"/>
    <w:rsid w:val="007E00F1"/>
    <w:rsid w:val="008054FE"/>
    <w:rsid w:val="00806E4E"/>
    <w:rsid w:val="00817015"/>
    <w:rsid w:val="00836DE6"/>
    <w:rsid w:val="008D39B1"/>
    <w:rsid w:val="00951BDD"/>
    <w:rsid w:val="00953E97"/>
    <w:rsid w:val="009719BB"/>
    <w:rsid w:val="00985085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D6DB4"/>
    <w:rsid w:val="00AE37A1"/>
    <w:rsid w:val="00AF07FF"/>
    <w:rsid w:val="00B630FD"/>
    <w:rsid w:val="00B73151"/>
    <w:rsid w:val="00B845B6"/>
    <w:rsid w:val="00BC767D"/>
    <w:rsid w:val="00BE6403"/>
    <w:rsid w:val="00C426C7"/>
    <w:rsid w:val="00CB4F1A"/>
    <w:rsid w:val="00CC01A6"/>
    <w:rsid w:val="00CC0EA8"/>
    <w:rsid w:val="00CD7F03"/>
    <w:rsid w:val="00D07E8D"/>
    <w:rsid w:val="00D622E2"/>
    <w:rsid w:val="00E23CC6"/>
    <w:rsid w:val="00E80C6E"/>
    <w:rsid w:val="00E81747"/>
    <w:rsid w:val="00F149E4"/>
    <w:rsid w:val="00F25852"/>
    <w:rsid w:val="00F34921"/>
    <w:rsid w:val="00F764F5"/>
    <w:rsid w:val="00FC272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umita</cp:lastModifiedBy>
  <cp:revision>8</cp:revision>
  <dcterms:created xsi:type="dcterms:W3CDTF">2020-09-27T13:51:00Z</dcterms:created>
  <dcterms:modified xsi:type="dcterms:W3CDTF">2020-09-27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